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8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w:t>
      </w:r>
      <w:r>
        <w:rPr>
          <w:rFonts w:ascii="仿宋" w:hAnsi="仿宋" w:eastAsia="仿宋"/>
        </w:rPr>
        <w:t>0</w:t>
      </w:r>
      <w:r>
        <w:rPr>
          <w:rFonts w:hint="eastAsia" w:ascii="仿宋" w:hAnsi="仿宋" w:eastAsia="仿宋"/>
          <w:lang w:val="en-US" w:eastAsia="zh-CN"/>
        </w:rPr>
        <w:t>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8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highlight w:val="none"/>
                <w:shd w:val="clear" w:color="auto" w:fill="FFFFFF"/>
                <w:lang w:val="en-US"/>
              </w:rPr>
              <w:t>C11883210000</w:t>
            </w:r>
            <w:r>
              <w:rPr>
                <w:rFonts w:hint="eastAsia" w:ascii="仿宋" w:hAnsi="仿宋" w:eastAsia="仿宋"/>
                <w:kern w:val="0"/>
                <w:szCs w:val="21"/>
                <w:highlight w:val="none"/>
                <w:shd w:val="clear" w:color="auto" w:fill="FFFFFF"/>
                <w:lang w:val="en-US" w:eastAsia="zh-CN"/>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6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８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829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2,940.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764,141.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15,847.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7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9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3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02</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19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7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61,355,713.3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60.0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40,756,107.0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9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102,111,820.37</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szCs w:val="21"/>
              </w:rPr>
              <w:t>102,111,820.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2,111,820.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39,808,80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6,969,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9,907,16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7,863,973.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2,307,616.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96,856,560.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9,973,16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天债券协议回购_206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0,099,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57,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5,208,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9,71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0,246,1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3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0,71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64,396,139.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5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0OY7fnDvpu6jjIhr6HcDGCiuSz8=" w:salt="8M4uT3gyQ9eqwNERDv1TO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8B1386"/>
    <w:rsid w:val="074F5870"/>
    <w:rsid w:val="077D1837"/>
    <w:rsid w:val="08F1545E"/>
    <w:rsid w:val="0C1169C9"/>
    <w:rsid w:val="109E69E3"/>
    <w:rsid w:val="134F5BC1"/>
    <w:rsid w:val="14A17047"/>
    <w:rsid w:val="14E74041"/>
    <w:rsid w:val="153D2966"/>
    <w:rsid w:val="188B46A5"/>
    <w:rsid w:val="195F6954"/>
    <w:rsid w:val="1B744D95"/>
    <w:rsid w:val="1C311D75"/>
    <w:rsid w:val="201C5AB1"/>
    <w:rsid w:val="214B33FF"/>
    <w:rsid w:val="23D44BC8"/>
    <w:rsid w:val="29AC41E7"/>
    <w:rsid w:val="2AA204DB"/>
    <w:rsid w:val="2FCD2C4F"/>
    <w:rsid w:val="38721494"/>
    <w:rsid w:val="394F4B22"/>
    <w:rsid w:val="3D305393"/>
    <w:rsid w:val="3EB35496"/>
    <w:rsid w:val="3F524561"/>
    <w:rsid w:val="4218718A"/>
    <w:rsid w:val="46776F3C"/>
    <w:rsid w:val="4ADF197E"/>
    <w:rsid w:val="4C8926F7"/>
    <w:rsid w:val="4D1108E2"/>
    <w:rsid w:val="4EE378EB"/>
    <w:rsid w:val="4F1B5360"/>
    <w:rsid w:val="50D46540"/>
    <w:rsid w:val="5426403A"/>
    <w:rsid w:val="57FE5038"/>
    <w:rsid w:val="58DF7C14"/>
    <w:rsid w:val="5E660FCE"/>
    <w:rsid w:val="606E71E9"/>
    <w:rsid w:val="61FB6C11"/>
    <w:rsid w:val="64F431AF"/>
    <w:rsid w:val="673B4350"/>
    <w:rsid w:val="67855A67"/>
    <w:rsid w:val="67DF73FA"/>
    <w:rsid w:val="69103C58"/>
    <w:rsid w:val="692A41F0"/>
    <w:rsid w:val="6C7928C7"/>
    <w:rsid w:val="6E9B0AE5"/>
    <w:rsid w:val="705B15C4"/>
    <w:rsid w:val="72B166F7"/>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20892;&#23395;&#25253;&#27169;&#26495;\&#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20892;&#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016</c:v>
                </c:pt>
                <c:pt idx="1">
                  <c:v>1.0019</c:v>
                </c:pt>
                <c:pt idx="2">
                  <c:v>1.0019</c:v>
                </c:pt>
                <c:pt idx="3">
                  <c:v>1.0019</c:v>
                </c:pt>
                <c:pt idx="4">
                  <c:v>1.0027</c:v>
                </c:pt>
                <c:pt idx="5">
                  <c:v>1.0029</c:v>
                </c:pt>
                <c:pt idx="6">
                  <c:v>1.0032</c:v>
                </c:pt>
                <c:pt idx="7">
                  <c:v>1.0038</c:v>
                </c:pt>
                <c:pt idx="8">
                  <c:v>1.0041</c:v>
                </c:pt>
                <c:pt idx="9">
                  <c:v>1.0041</c:v>
                </c:pt>
                <c:pt idx="10">
                  <c:v>1.004</c:v>
                </c:pt>
                <c:pt idx="11">
                  <c:v>1.0048</c:v>
                </c:pt>
                <c:pt idx="12">
                  <c:v>1.0052</c:v>
                </c:pt>
                <c:pt idx="13">
                  <c:v>1.0057</c:v>
                </c:pt>
                <c:pt idx="14">
                  <c:v>1.0058</c:v>
                </c:pt>
                <c:pt idx="15">
                  <c:v>1.0062</c:v>
                </c:pt>
                <c:pt idx="16">
                  <c:v>1.0061</c:v>
                </c:pt>
                <c:pt idx="17">
                  <c:v>1.0061</c:v>
                </c:pt>
                <c:pt idx="18">
                  <c:v>1.0066</c:v>
                </c:pt>
                <c:pt idx="19">
                  <c:v>1.0069</c:v>
                </c:pt>
                <c:pt idx="20">
                  <c:v>1.0072</c:v>
                </c:pt>
                <c:pt idx="21">
                  <c:v>1.0075</c:v>
                </c:pt>
                <c:pt idx="22">
                  <c:v>1.0077</c:v>
                </c:pt>
                <c:pt idx="23">
                  <c:v>1.0077</c:v>
                </c:pt>
                <c:pt idx="24">
                  <c:v>1.0077</c:v>
                </c:pt>
                <c:pt idx="25">
                  <c:v>1.0083</c:v>
                </c:pt>
                <c:pt idx="26">
                  <c:v>1.0084</c:v>
                </c:pt>
                <c:pt idx="27">
                  <c:v>1.0085</c:v>
                </c:pt>
                <c:pt idx="28">
                  <c:v>1.0085</c:v>
                </c:pt>
                <c:pt idx="29">
                  <c:v>1.0087</c:v>
                </c:pt>
                <c:pt idx="30">
                  <c:v>1.0087</c:v>
                </c:pt>
                <c:pt idx="31">
                  <c:v>1.0087</c:v>
                </c:pt>
                <c:pt idx="32">
                  <c:v>1.0093</c:v>
                </c:pt>
                <c:pt idx="33">
                  <c:v>1.0096</c:v>
                </c:pt>
                <c:pt idx="34">
                  <c:v>1.0099</c:v>
                </c:pt>
                <c:pt idx="35">
                  <c:v>1.0102</c:v>
                </c:pt>
                <c:pt idx="36">
                  <c:v>1.0104</c:v>
                </c:pt>
                <c:pt idx="37">
                  <c:v>1.0104</c:v>
                </c:pt>
                <c:pt idx="38">
                  <c:v>1.0104</c:v>
                </c:pt>
                <c:pt idx="39">
                  <c:v>1.011</c:v>
                </c:pt>
                <c:pt idx="40">
                  <c:v>1.011</c:v>
                </c:pt>
                <c:pt idx="41">
                  <c:v>1.0112</c:v>
                </c:pt>
                <c:pt idx="42">
                  <c:v>1.0114</c:v>
                </c:pt>
                <c:pt idx="43">
                  <c:v>1.0116</c:v>
                </c:pt>
                <c:pt idx="44">
                  <c:v>1.0116</c:v>
                </c:pt>
                <c:pt idx="45">
                  <c:v>1.0116</c:v>
                </c:pt>
                <c:pt idx="46">
                  <c:v>1.0121</c:v>
                </c:pt>
                <c:pt idx="47">
                  <c:v>1.0123</c:v>
                </c:pt>
                <c:pt idx="48">
                  <c:v>1.0126</c:v>
                </c:pt>
                <c:pt idx="49">
                  <c:v>1.0129</c:v>
                </c:pt>
                <c:pt idx="50">
                  <c:v>1.0131</c:v>
                </c:pt>
                <c:pt idx="51">
                  <c:v>1.013</c:v>
                </c:pt>
                <c:pt idx="52">
                  <c:v>1.013</c:v>
                </c:pt>
                <c:pt idx="53">
                  <c:v>1.0136</c:v>
                </c:pt>
                <c:pt idx="54">
                  <c:v>1.0138</c:v>
                </c:pt>
                <c:pt idx="55">
                  <c:v>1.014</c:v>
                </c:pt>
                <c:pt idx="56">
                  <c:v>1.0141</c:v>
                </c:pt>
                <c:pt idx="57">
                  <c:v>1.0141</c:v>
                </c:pt>
                <c:pt idx="58">
                  <c:v>1.0141</c:v>
                </c:pt>
                <c:pt idx="59">
                  <c:v>1.014</c:v>
                </c:pt>
                <c:pt idx="60">
                  <c:v>1.0146</c:v>
                </c:pt>
                <c:pt idx="61">
                  <c:v>1.0148</c:v>
                </c:pt>
                <c:pt idx="62">
                  <c:v>1.0151</c:v>
                </c:pt>
                <c:pt idx="63">
                  <c:v>1.0152</c:v>
                </c:pt>
                <c:pt idx="64">
                  <c:v>1.0154</c:v>
                </c:pt>
                <c:pt idx="65">
                  <c:v>1.0154</c:v>
                </c:pt>
                <c:pt idx="66">
                  <c:v>1.0153</c:v>
                </c:pt>
                <c:pt idx="67">
                  <c:v>1.0158</c:v>
                </c:pt>
                <c:pt idx="68">
                  <c:v>1.0158</c:v>
                </c:pt>
                <c:pt idx="69">
                  <c:v>1.016</c:v>
                </c:pt>
                <c:pt idx="70">
                  <c:v>1.016</c:v>
                </c:pt>
                <c:pt idx="71">
                  <c:v>1.0161</c:v>
                </c:pt>
                <c:pt idx="72">
                  <c:v>1.016</c:v>
                </c:pt>
                <c:pt idx="73">
                  <c:v>1.016</c:v>
                </c:pt>
                <c:pt idx="74">
                  <c:v>1.0166</c:v>
                </c:pt>
                <c:pt idx="75">
                  <c:v>1.0168</c:v>
                </c:pt>
                <c:pt idx="76">
                  <c:v>1.0169</c:v>
                </c:pt>
                <c:pt idx="77">
                  <c:v>1.017</c:v>
                </c:pt>
                <c:pt idx="78">
                  <c:v>1.0171</c:v>
                </c:pt>
                <c:pt idx="79">
                  <c:v>1.0171</c:v>
                </c:pt>
                <c:pt idx="80">
                  <c:v>1.0171</c:v>
                </c:pt>
                <c:pt idx="81">
                  <c:v>1.0171</c:v>
                </c:pt>
                <c:pt idx="82">
                  <c:v>1.0171</c:v>
                </c:pt>
                <c:pt idx="83">
                  <c:v>1.018</c:v>
                </c:pt>
                <c:pt idx="84">
                  <c:v>1.0182</c:v>
                </c:pt>
                <c:pt idx="85">
                  <c:v>1.0183</c:v>
                </c:pt>
                <c:pt idx="86">
                  <c:v>1.0183</c:v>
                </c:pt>
                <c:pt idx="87">
                  <c:v>1.0183</c:v>
                </c:pt>
                <c:pt idx="88">
                  <c:v>1.0188</c:v>
                </c:pt>
                <c:pt idx="89">
                  <c:v>1.0189</c:v>
                </c:pt>
                <c:pt idx="90">
                  <c:v>1.019</c:v>
                </c:pt>
                <c:pt idx="91">
                  <c:v>1.019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9.98502246629673e-5</c:v>
                </c:pt>
                <c:pt idx="1">
                  <c:v>0.000399400898651869</c:v>
                </c:pt>
                <c:pt idx="2">
                  <c:v>0.000399400898651869</c:v>
                </c:pt>
                <c:pt idx="3">
                  <c:v>0.000399400898651869</c:v>
                </c:pt>
                <c:pt idx="4">
                  <c:v>0.00119820269595583</c:v>
                </c:pt>
                <c:pt idx="5">
                  <c:v>0.00139790314528199</c:v>
                </c:pt>
                <c:pt idx="6">
                  <c:v>0.00169745381927111</c:v>
                </c:pt>
                <c:pt idx="7">
                  <c:v>0.00229655516724914</c:v>
                </c:pt>
                <c:pt idx="8">
                  <c:v>0.00259610584123804</c:v>
                </c:pt>
                <c:pt idx="9">
                  <c:v>0.00259610584123804</c:v>
                </c:pt>
                <c:pt idx="10">
                  <c:v>0.00249625561657507</c:v>
                </c:pt>
                <c:pt idx="11">
                  <c:v>0.00329505741387903</c:v>
                </c:pt>
                <c:pt idx="12">
                  <c:v>0.00369445831253135</c:v>
                </c:pt>
                <c:pt idx="13">
                  <c:v>0.00419370943584618</c:v>
                </c:pt>
                <c:pt idx="14">
                  <c:v>0.00429355966050915</c:v>
                </c:pt>
                <c:pt idx="15">
                  <c:v>0.00469296055916124</c:v>
                </c:pt>
                <c:pt idx="16">
                  <c:v>0.00459311033449827</c:v>
                </c:pt>
                <c:pt idx="17">
                  <c:v>0.00459311033449827</c:v>
                </c:pt>
                <c:pt idx="18">
                  <c:v>0.00509236145781311</c:v>
                </c:pt>
                <c:pt idx="19">
                  <c:v>0.00539191213180223</c:v>
                </c:pt>
                <c:pt idx="20">
                  <c:v>0.00569146280579136</c:v>
                </c:pt>
                <c:pt idx="21">
                  <c:v>0.00599101347978026</c:v>
                </c:pt>
                <c:pt idx="22">
                  <c:v>0.00619071392910642</c:v>
                </c:pt>
                <c:pt idx="23">
                  <c:v>0.00619071392910642</c:v>
                </c:pt>
                <c:pt idx="24">
                  <c:v>0.00619071392910642</c:v>
                </c:pt>
                <c:pt idx="25">
                  <c:v>0.00678981527708422</c:v>
                </c:pt>
                <c:pt idx="26">
                  <c:v>0.00688966550174719</c:v>
                </c:pt>
                <c:pt idx="27">
                  <c:v>0.00698951572641038</c:v>
                </c:pt>
                <c:pt idx="28">
                  <c:v>0.00698951572641038</c:v>
                </c:pt>
                <c:pt idx="29">
                  <c:v>0.00718921617573631</c:v>
                </c:pt>
                <c:pt idx="30">
                  <c:v>0.00718921617573631</c:v>
                </c:pt>
                <c:pt idx="31">
                  <c:v>0.00718921617573631</c:v>
                </c:pt>
                <c:pt idx="32">
                  <c:v>0.00778831752371456</c:v>
                </c:pt>
                <c:pt idx="33">
                  <c:v>0.00808786819770346</c:v>
                </c:pt>
                <c:pt idx="34">
                  <c:v>0.00838741887169236</c:v>
                </c:pt>
                <c:pt idx="35">
                  <c:v>0.00868696954568149</c:v>
                </c:pt>
                <c:pt idx="36">
                  <c:v>0.00888666999500742</c:v>
                </c:pt>
                <c:pt idx="37">
                  <c:v>0.00888666999500742</c:v>
                </c:pt>
                <c:pt idx="38">
                  <c:v>0.00888666999500742</c:v>
                </c:pt>
                <c:pt idx="39">
                  <c:v>0.00948577134298545</c:v>
                </c:pt>
                <c:pt idx="40">
                  <c:v>0.00948577134298545</c:v>
                </c:pt>
                <c:pt idx="41">
                  <c:v>0.00968547179231161</c:v>
                </c:pt>
                <c:pt idx="42">
                  <c:v>0.00988517224163754</c:v>
                </c:pt>
                <c:pt idx="43">
                  <c:v>0.0100848726909635</c:v>
                </c:pt>
                <c:pt idx="44">
                  <c:v>0.0100848726909635</c:v>
                </c:pt>
                <c:pt idx="45">
                  <c:v>0.0100848726909635</c:v>
                </c:pt>
                <c:pt idx="46">
                  <c:v>0.0105841238142785</c:v>
                </c:pt>
                <c:pt idx="47">
                  <c:v>0.0107838242636045</c:v>
                </c:pt>
                <c:pt idx="48">
                  <c:v>0.0110833749375936</c:v>
                </c:pt>
                <c:pt idx="49">
                  <c:v>0.0113829256115825</c:v>
                </c:pt>
                <c:pt idx="50">
                  <c:v>0.0115826260609084</c:v>
                </c:pt>
                <c:pt idx="51">
                  <c:v>0.0114827758362455</c:v>
                </c:pt>
                <c:pt idx="52">
                  <c:v>0.0114827758362455</c:v>
                </c:pt>
                <c:pt idx="53">
                  <c:v>0.0120818771842237</c:v>
                </c:pt>
                <c:pt idx="54">
                  <c:v>0.0122815776335496</c:v>
                </c:pt>
                <c:pt idx="55">
                  <c:v>0.0124812780828756</c:v>
                </c:pt>
                <c:pt idx="56">
                  <c:v>0.0125811283075385</c:v>
                </c:pt>
                <c:pt idx="57">
                  <c:v>0.0125811283075385</c:v>
                </c:pt>
                <c:pt idx="58">
                  <c:v>0.0125811283075385</c:v>
                </c:pt>
                <c:pt idx="59">
                  <c:v>0.0124812780828756</c:v>
                </c:pt>
                <c:pt idx="60">
                  <c:v>0.0130803794308536</c:v>
                </c:pt>
                <c:pt idx="61">
                  <c:v>0.0132800798801795</c:v>
                </c:pt>
                <c:pt idx="62">
                  <c:v>0.0135796305541687</c:v>
                </c:pt>
                <c:pt idx="63">
                  <c:v>0.0136794807788319</c:v>
                </c:pt>
                <c:pt idx="64">
                  <c:v>0.0138791812281578</c:v>
                </c:pt>
                <c:pt idx="65">
                  <c:v>0.0138791812281578</c:v>
                </c:pt>
                <c:pt idx="66">
                  <c:v>0.0137793310034948</c:v>
                </c:pt>
                <c:pt idx="67">
                  <c:v>0.0142785821268097</c:v>
                </c:pt>
                <c:pt idx="68">
                  <c:v>0.0142785821268097</c:v>
                </c:pt>
                <c:pt idx="69">
                  <c:v>0.0144782825761358</c:v>
                </c:pt>
                <c:pt idx="70">
                  <c:v>0.0144782825761358</c:v>
                </c:pt>
                <c:pt idx="71">
                  <c:v>0.0145781328007988</c:v>
                </c:pt>
                <c:pt idx="72">
                  <c:v>0.0144782825761358</c:v>
                </c:pt>
                <c:pt idx="73">
                  <c:v>0.0144782825761358</c:v>
                </c:pt>
                <c:pt idx="74">
                  <c:v>0.0150773839241136</c:v>
                </c:pt>
                <c:pt idx="75">
                  <c:v>0.0152770843734398</c:v>
                </c:pt>
                <c:pt idx="76">
                  <c:v>0.0153769345981027</c:v>
                </c:pt>
                <c:pt idx="77">
                  <c:v>0.0154767848227657</c:v>
                </c:pt>
                <c:pt idx="78">
                  <c:v>0.0155766350474287</c:v>
                </c:pt>
                <c:pt idx="79">
                  <c:v>0.0155766350474287</c:v>
                </c:pt>
                <c:pt idx="80">
                  <c:v>0.0155766350474287</c:v>
                </c:pt>
                <c:pt idx="81">
                  <c:v>0.0155766350474287</c:v>
                </c:pt>
                <c:pt idx="82">
                  <c:v>0.0155766350474287</c:v>
                </c:pt>
                <c:pt idx="83">
                  <c:v>0.0164752870693958</c:v>
                </c:pt>
                <c:pt idx="84">
                  <c:v>0.0166749875187218</c:v>
                </c:pt>
                <c:pt idx="85">
                  <c:v>0.016774837743385</c:v>
                </c:pt>
                <c:pt idx="86">
                  <c:v>0.016774837743385</c:v>
                </c:pt>
                <c:pt idx="87">
                  <c:v>0.016774837743385</c:v>
                </c:pt>
                <c:pt idx="88">
                  <c:v>0.0172740888666998</c:v>
                </c:pt>
                <c:pt idx="89">
                  <c:v>0.0173739390913628</c:v>
                </c:pt>
                <c:pt idx="90">
                  <c:v>0.0174737893160257</c:v>
                </c:pt>
                <c:pt idx="91">
                  <c:v>0.017673489765352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6:54:5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9F3DED58E7F74BD5A3967691E3FBE499</vt:lpwstr>
  </property>
</Properties>
</file>